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Graphic</w:t>
      </w:r>
      <w:r>
        <w:t xml:space="preserve"> </w:t>
      </w:r>
      <w:r>
        <w:t xml:space="preserve">Designer</w:t>
      </w:r>
      <w:r>
        <w:t xml:space="preserve"> </w:t>
      </w:r>
      <w:r>
        <w:t xml:space="preserve">in</w:t>
      </w:r>
      <w:r>
        <w:t xml:space="preserve"> </w:t>
      </w:r>
      <w:r>
        <w:t xml:space="preserve">Spain</w:t>
      </w:r>
      <w:r>
        <w:t xml:space="preserve"> </w:t>
      </w:r>
      <w:r>
        <w:t xml:space="preserve">Valencia</w:t>
      </w:r>
    </w:p>
    <w:bookmarkStart w:id="25" w:name="X407fd80b33614f30ea414b8de4789d9938ff36d"/>
    <w:p>
      <w:pPr>
        <w:pStyle w:val="Heading1"/>
      </w:pPr>
      <w:r>
        <w:t xml:space="preserve">Cover Letter for Graphic Designer Position in Spain Valencia</w:t>
      </w:r>
    </w:p>
    <w:p>
      <w:pPr>
        <w:pStyle w:val="FirstParagraph"/>
      </w:pPr>
      <w:r>
        <w:t xml:space="preserve">Dear [Hiring Manager's Name],</w:t>
      </w:r>
    </w:p>
    <w:p>
      <w:pPr>
        <w:pStyle w:val="BodyText"/>
      </w:pPr>
      <w:r>
        <w:t xml:space="preserve">I am writing to express my enthusiastic interest in the Graphic Designer position at your esteemed organization in Spain Valencia. As a creative professional with a passion for visual storytelling and an eye for cultural nuance, I am eager to contribute my skills and experience to a dynamic team that values innovation and design excellence. My background in graphic design, combined with my deep appreciation for the vibrant art scene of Spain Valencia, makes me an ideal candidate to bring fresh perspectives and artistic flair to your projects.</w:t>
      </w:r>
    </w:p>
    <w:bookmarkStart w:id="20" w:name="why-i-am-a-perfect-fit-for-this-role"/>
    <w:p>
      <w:pPr>
        <w:pStyle w:val="Heading2"/>
      </w:pPr>
      <w:r>
        <w:t xml:space="preserve">Why I Am a Perfect Fit for This Role</w:t>
      </w:r>
    </w:p>
    <w:p>
      <w:pPr>
        <w:pStyle w:val="FirstParagraph"/>
      </w:pPr>
      <w:r>
        <w:t xml:space="preserve">As a Graphic Designer with over [X] years of experience in the creative industry, I have honed my ability to translate complex ideas into compelling visual narratives. My portfolio showcases a diverse range of work, from branding and editorial design to digital media and print materials. What sets me apart is not only my technical proficiency in tools like Adobe Creative Suite and Figma but also my ability to understand the cultural context behind each project. In Spain Valencia, where creativity thrives in every corner—from the historic architecture of the City of Arts and Sciences to the modern art galleries of MUVIM—my work has always been inspired by local traditions and contemporary trends.</w:t>
      </w:r>
    </w:p>
    <w:p>
      <w:pPr>
        <w:pStyle w:val="BodyText"/>
      </w:pPr>
      <w:r>
        <w:t xml:space="preserve">Living and working in Spain Valencia has allowed me to immerse myself in a community that values design as a bridge between art and functionality. I have collaborated with local businesses, cultural institutions, and international brands to create designs that resonate with both global audiences and the unique identity of the region. My experience includes developing logos, packaging, social media assets, and marketing materials for clients ranging from boutique fashion houses to tech startups. This versatility has enabled me to adapt my approach to meet the specific needs of each project while maintaining a cohesive aesthetic that aligns with brand values.</w:t>
      </w:r>
    </w:p>
    <w:bookmarkEnd w:id="20"/>
    <w:bookmarkStart w:id="21" w:name="X4c354336e6b92e634bc49fc9c7721e2c05940d3"/>
    <w:p>
      <w:pPr>
        <w:pStyle w:val="Heading2"/>
      </w:pPr>
      <w:r>
        <w:t xml:space="preserve">Understanding the Unique Opportunities in Spain Valencia</w:t>
      </w:r>
    </w:p>
    <w:p>
      <w:pPr>
        <w:pStyle w:val="FirstParagraph"/>
      </w:pPr>
      <w:r>
        <w:t xml:space="preserve">Spain Valencia is a city where tradition meets innovation, and as a Graphic Designer, I see endless possibilities to contribute to its evolving creative landscape. The region’s rich cultural heritage, combined with its forward-thinking approach to technology and sustainability, provides a fertile ground for designers who are both rooted in their craft and open to experimentation. Whether it’s designing for local festivals like Las Fallas or creating digital content that highlights Valencia’s culinary excellence, I bring a deep respect for the city’s character and a commitment to elevating its visual identity.</w:t>
      </w:r>
    </w:p>
    <w:p>
      <w:pPr>
        <w:pStyle w:val="BodyText"/>
      </w:pPr>
      <w:r>
        <w:t xml:space="preserve">One of my proudest achievements was working on a campaign for a Valencia-based startup that aimed to promote eco-friendly tourism. By integrating traditional Valencian motifs with modern design principles, we were able to create a brand that felt both authentic and contemporary. This project not only reinforced my belief in the power of design to connect people with their environment but also highlighted the importance of understanding local contexts when crafting visual solutions.</w:t>
      </w:r>
    </w:p>
    <w:bookmarkEnd w:id="21"/>
    <w:bookmarkStart w:id="22" w:name="X1de6ba3378a6d1ac8427c8ae99fffb5bc3c0ddb"/>
    <w:p>
      <w:pPr>
        <w:pStyle w:val="Heading2"/>
      </w:pPr>
      <w:r>
        <w:t xml:space="preserve">Skills and Expertise Relevant to Spain Valencia</w:t>
      </w:r>
    </w:p>
    <w:p>
      <w:pPr>
        <w:pStyle w:val="FirstParagraph"/>
      </w:pPr>
      <w:r>
        <w:t xml:space="preserve">My skill set as a Graphic Designer is built on a foundation of strong conceptual thinking, attention to detail, and a passion for problem-solving. I am fluent in multiple design languages, including print and digital media, with a particular focus on creating user-centric experiences that align with the needs of diverse audiences. In Spain Valencia, where the demand for visually engaging content is ever-growing—whether for tourism initiatives, educational programs, or corporate branding—I am confident in my ability to deliver work that is both impactful and innovative.</w:t>
      </w:r>
    </w:p>
    <w:p>
      <w:pPr>
        <w:pStyle w:val="BodyText"/>
      </w:pPr>
      <w:r>
        <w:t xml:space="preserve">Proficient in Spanish and English, I am well-equipped to collaborate with teams across different cultural and linguistic backgrounds. My time in Spain Valencia has also given me a unique perspective on the local market, allowing me to anticipate trends and address challenges with a nuanced understanding of the region’s preferences. For instance, I have worked closely with clients to design materials that incorporate Valencian dialects or celebrate regional festivals, ensuring that the final output feels deeply connected to its audience.</w:t>
      </w:r>
    </w:p>
    <w:bookmarkEnd w:id="22"/>
    <w:bookmarkStart w:id="23" w:name="why-your-organization-stands-out"/>
    <w:p>
      <w:pPr>
        <w:pStyle w:val="Heading2"/>
      </w:pPr>
      <w:r>
        <w:t xml:space="preserve">Why Your Organization Stands Out</w:t>
      </w:r>
    </w:p>
    <w:p>
      <w:pPr>
        <w:pStyle w:val="FirstParagraph"/>
      </w:pPr>
      <w:r>
        <w:t xml:space="preserve">What excites me most about your organization is its reputation for excellence and its commitment to fostering creativity. I have followed your work on [mention specific projects, campaigns, or services if applicable], and I am impressed by the way you blend artistry with functionality to create meaningful experiences. Whether it’s through your involvement in local design communities or your innovative approach to client collaboration, I believe my values align closely with yours.</w:t>
      </w:r>
    </w:p>
    <w:p>
      <w:pPr>
        <w:pStyle w:val="BodyText"/>
      </w:pPr>
      <w:r>
        <w:t xml:space="preserve">In Spain Valencia, where the creative sector is growing rapidly, I see a unique opportunity to contribute to projects that have a lasting impact. My goal as a Graphic Designer is not only to create visually appealing work but also to tell stories that resonate emotionally and inspire action. I am particularly drawn to your organization’s focus on [mention specific area of interest, e.g., sustainability, community engagement, or digital innovation], as this reflects my own dedication to using design as a force for positive change.</w:t>
      </w:r>
    </w:p>
    <w:bookmarkEnd w:id="23"/>
    <w:bookmarkStart w:id="24" w:name="closing-thoughts"/>
    <w:p>
      <w:pPr>
        <w:pStyle w:val="Heading2"/>
      </w:pPr>
      <w:r>
        <w:t xml:space="preserve">Closing Thoughts</w:t>
      </w:r>
    </w:p>
    <w:p>
      <w:pPr>
        <w:pStyle w:val="FirstParagraph"/>
      </w:pPr>
      <w:r>
        <w:t xml:space="preserve">I would be thrilled to bring my skills and passion for graphic design to your team in Spain Valencia. The city’s dynamic energy, combined with its rich cultural tapestry, offers an ideal environment for me to thrive and grow as a designer. I am confident that my experience, creativity, and dedication will enable me to make a valuable contribution to your organization’s goals.</w:t>
      </w:r>
    </w:p>
    <w:p>
      <w:pPr>
        <w:pStyle w:val="BodyText"/>
      </w:pPr>
      <w:r>
        <w:t xml:space="preserve">Thank you for considering my application. I would welcome the opportunity to discuss how my background and vision align with the needs of your team. Please feel free to contact me at [your phone number] or [your email address] at your earliest convenience. I look forward to the possibility of working together in Spain Valencia and helping to shape a visually stunning future for your brand.</w:t>
      </w:r>
    </w:p>
    <w:p>
      <w:pPr>
        <w:pStyle w:val="BodyText"/>
      </w:pPr>
      <w:r>
        <w:t xml:space="preserve">Sincerely,</w:t>
      </w:r>
    </w:p>
    <w:p>
      <w:pPr>
        <w:pStyle w:val="BodyText"/>
      </w:pPr>
      <w:r>
        <w:t xml:space="preserve">[Your Full Name]</w:t>
      </w:r>
    </w:p>
    <w:p>
      <w:pPr>
        <w:pStyle w:val="BodyText"/>
      </w:pP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Graphic Designer in Spain Valencia</dc:title>
  <dc:creator/>
  <dc:language>en</dc:language>
  <cp:keywords/>
  <dcterms:created xsi:type="dcterms:W3CDTF">2026-07-23T08:08:05Z</dcterms:created>
  <dcterms:modified xsi:type="dcterms:W3CDTF">2026-07-23T08:08:05Z</dcterms:modified>
</cp:coreProperties>
</file>

<file path=docProps/custom.xml><?xml version="1.0" encoding="utf-8"?>
<Properties xmlns="http://schemas.openxmlformats.org/officeDocument/2006/custom-properties" xmlns:vt="http://schemas.openxmlformats.org/officeDocument/2006/docPropsVTypes"/>
</file>